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5f68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098f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d3d4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4690c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c7b5c23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84d26d6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d9420df9"/>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